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B40D06" w14:textId="2202D2D3" w:rsidR="00DC174A" w:rsidRDefault="00A426AE" w:rsidP="0060730F">
      <w:pPr>
        <w:spacing w:before="14" w:after="120"/>
        <w:ind w:right="58"/>
        <w:jc w:val="center"/>
        <w:textAlignment w:val="baselin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A2369FB" wp14:editId="05880821">
            <wp:simplePos x="0" y="0"/>
            <wp:positionH relativeFrom="margin">
              <wp:align>left</wp:align>
            </wp:positionH>
            <wp:positionV relativeFrom="paragraph">
              <wp:posOffset>43010</wp:posOffset>
            </wp:positionV>
            <wp:extent cx="1665027" cy="966315"/>
            <wp:effectExtent l="0" t="0" r="0" b="5715"/>
            <wp:wrapNone/>
            <wp:docPr id="1661381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027" cy="96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6480D0" w14:textId="0946C86D" w:rsidR="00DC174A" w:rsidRPr="00BE5C8F" w:rsidRDefault="00962955" w:rsidP="00BE5C8F">
      <w:pPr>
        <w:spacing w:before="8" w:line="302" w:lineRule="exact"/>
        <w:ind w:left="2880"/>
        <w:jc w:val="center"/>
        <w:textAlignment w:val="baseline"/>
        <w:rPr>
          <w:rFonts w:ascii="Open Sans" w:eastAsia="Georgia" w:hAnsi="Open Sans" w:cs="Open Sans"/>
          <w:b/>
          <w:color w:val="000000"/>
          <w:spacing w:val="4"/>
          <w:sz w:val="27"/>
        </w:rPr>
      </w:pPr>
      <w:r w:rsidRPr="00BE5C8F">
        <w:rPr>
          <w:rFonts w:ascii="Open Sans" w:eastAsia="Georgia" w:hAnsi="Open Sans" w:cs="Open Sans"/>
          <w:b/>
          <w:color w:val="000000"/>
          <w:spacing w:val="4"/>
          <w:sz w:val="27"/>
        </w:rPr>
        <w:t xml:space="preserve">CLEAR </w:t>
      </w:r>
      <w:r w:rsidR="000F4511" w:rsidRPr="00BE5C8F">
        <w:rPr>
          <w:rFonts w:ascii="Open Sans" w:eastAsia="Georgia" w:hAnsi="Open Sans" w:cs="Open Sans"/>
          <w:b/>
          <w:color w:val="000000"/>
          <w:spacing w:val="4"/>
          <w:sz w:val="27"/>
        </w:rPr>
        <w:t>2026</w:t>
      </w:r>
      <w:r w:rsidRPr="00BE5C8F">
        <w:rPr>
          <w:rFonts w:ascii="Open Sans" w:eastAsia="Georgia" w:hAnsi="Open Sans" w:cs="Open Sans"/>
          <w:b/>
          <w:color w:val="000000"/>
          <w:spacing w:val="4"/>
          <w:sz w:val="27"/>
        </w:rPr>
        <w:t xml:space="preserve"> </w:t>
      </w:r>
      <w:r w:rsidR="00305F76" w:rsidRPr="00BE5C8F">
        <w:rPr>
          <w:rFonts w:ascii="Open Sans" w:eastAsia="Georgia" w:hAnsi="Open Sans" w:cs="Open Sans"/>
          <w:b/>
          <w:color w:val="000000"/>
          <w:spacing w:val="4"/>
          <w:sz w:val="27"/>
        </w:rPr>
        <w:t>Committee Meeting Schedule</w:t>
      </w:r>
    </w:p>
    <w:p w14:paraId="4907A03D" w14:textId="06D92111" w:rsidR="00305F76" w:rsidRPr="00BE5C8F" w:rsidRDefault="000F4511" w:rsidP="00BE5C8F">
      <w:pPr>
        <w:spacing w:before="8" w:line="302" w:lineRule="exact"/>
        <w:ind w:left="2880"/>
        <w:jc w:val="center"/>
        <w:textAlignment w:val="baseline"/>
        <w:rPr>
          <w:rFonts w:ascii="Open Sans" w:eastAsia="Georgia" w:hAnsi="Open Sans" w:cs="Open Sans"/>
          <w:b/>
          <w:color w:val="000000"/>
          <w:spacing w:val="4"/>
          <w:sz w:val="27"/>
        </w:rPr>
      </w:pPr>
      <w:r w:rsidRPr="00BE5C8F">
        <w:rPr>
          <w:rFonts w:ascii="Open Sans" w:eastAsia="Georgia" w:hAnsi="Open Sans" w:cs="Open Sans"/>
          <w:b/>
          <w:color w:val="000000"/>
          <w:spacing w:val="4"/>
          <w:sz w:val="27"/>
        </w:rPr>
        <w:t xml:space="preserve">Portland Marriott </w:t>
      </w:r>
      <w:r w:rsidR="00603AAF" w:rsidRPr="00BE5C8F">
        <w:rPr>
          <w:rFonts w:ascii="Open Sans" w:eastAsia="Georgia" w:hAnsi="Open Sans" w:cs="Open Sans"/>
          <w:b/>
          <w:color w:val="000000"/>
          <w:spacing w:val="4"/>
          <w:sz w:val="27"/>
        </w:rPr>
        <w:t>Downtown Waterfront</w:t>
      </w:r>
    </w:p>
    <w:p w14:paraId="24CA2F3B" w14:textId="77777777" w:rsidR="009D5E55" w:rsidRDefault="009D5E55" w:rsidP="001C3519">
      <w:pPr>
        <w:spacing w:before="8" w:line="302" w:lineRule="exact"/>
        <w:jc w:val="center"/>
        <w:textAlignment w:val="baseline"/>
        <w:rPr>
          <w:rFonts w:asciiTheme="minorHAnsi" w:eastAsia="Georgia" w:hAnsiTheme="minorHAnsi" w:cstheme="minorHAnsi"/>
          <w:b/>
          <w:color w:val="000000"/>
          <w:spacing w:val="4"/>
          <w:sz w:val="27"/>
        </w:rPr>
      </w:pPr>
    </w:p>
    <w:p w14:paraId="2D7303A7" w14:textId="77777777" w:rsidR="00F3521B" w:rsidRDefault="00F3521B" w:rsidP="001C3519">
      <w:pPr>
        <w:spacing w:before="8" w:line="302" w:lineRule="exact"/>
        <w:jc w:val="center"/>
        <w:textAlignment w:val="baseline"/>
        <w:rPr>
          <w:rFonts w:asciiTheme="minorHAnsi" w:eastAsia="Georgia" w:hAnsiTheme="minorHAnsi" w:cstheme="minorHAnsi"/>
          <w:b/>
          <w:color w:val="000000"/>
          <w:spacing w:val="4"/>
          <w:sz w:val="27"/>
        </w:rPr>
      </w:pPr>
    </w:p>
    <w:p w14:paraId="109F5BC4" w14:textId="77777777" w:rsidR="009D3FBF" w:rsidRDefault="009D3FBF" w:rsidP="001C3519">
      <w:pPr>
        <w:spacing w:before="8" w:line="302" w:lineRule="exact"/>
        <w:jc w:val="center"/>
        <w:textAlignment w:val="baseline"/>
        <w:rPr>
          <w:rFonts w:asciiTheme="minorHAnsi" w:eastAsia="Georgia" w:hAnsiTheme="minorHAnsi" w:cstheme="minorHAnsi"/>
          <w:b/>
          <w:color w:val="000000"/>
          <w:spacing w:val="4"/>
          <w:sz w:val="27"/>
        </w:rPr>
      </w:pPr>
    </w:p>
    <w:p w14:paraId="02100DCA" w14:textId="77777777" w:rsidR="009D5E55" w:rsidRPr="002F1102" w:rsidRDefault="009D5E55" w:rsidP="001C3519">
      <w:pPr>
        <w:spacing w:before="8" w:line="302" w:lineRule="exact"/>
        <w:jc w:val="center"/>
        <w:textAlignment w:val="baseline"/>
        <w:rPr>
          <w:rFonts w:asciiTheme="minorHAnsi" w:eastAsia="Georgia" w:hAnsiTheme="minorHAnsi" w:cstheme="minorHAnsi"/>
          <w:b/>
          <w:color w:val="000000"/>
          <w:spacing w:val="4"/>
          <w:sz w:val="27"/>
        </w:rPr>
      </w:pPr>
    </w:p>
    <w:p w14:paraId="7F4B3A8F" w14:textId="058A57AA" w:rsidR="00B11DE5" w:rsidRPr="00F3521B" w:rsidRDefault="00E35FCC" w:rsidP="00F3521B">
      <w:pPr>
        <w:tabs>
          <w:tab w:val="left" w:pos="3544"/>
        </w:tabs>
        <w:spacing w:before="13" w:line="280" w:lineRule="exact"/>
        <w:textAlignment w:val="baseline"/>
        <w:rPr>
          <w:rFonts w:ascii="Open Sans" w:eastAsia="Georgia" w:hAnsi="Open Sans" w:cs="Open Sans"/>
          <w:b/>
          <w:bCs/>
          <w:color w:val="000000"/>
          <w:sz w:val="32"/>
          <w:szCs w:val="32"/>
        </w:rPr>
      </w:pPr>
      <w:r w:rsidRPr="00F3521B">
        <w:rPr>
          <w:rFonts w:ascii="Open Sans" w:eastAsia="Georgia" w:hAnsi="Open Sans" w:cs="Open Sans"/>
          <w:b/>
          <w:bCs/>
          <w:color w:val="000000"/>
          <w:sz w:val="32"/>
          <w:szCs w:val="32"/>
        </w:rPr>
        <w:t>Monday, September 14, 2026</w:t>
      </w:r>
    </w:p>
    <w:p w14:paraId="4B40FBDD" w14:textId="77777777" w:rsidR="00AB2B34" w:rsidRPr="00E35FCC" w:rsidRDefault="00AB2B34" w:rsidP="00C37E6C">
      <w:pPr>
        <w:tabs>
          <w:tab w:val="left" w:pos="3544"/>
        </w:tabs>
        <w:spacing w:before="13" w:line="260" w:lineRule="exact"/>
        <w:textAlignment w:val="baseline"/>
        <w:rPr>
          <w:rFonts w:ascii="Open Sans" w:eastAsia="Georgia" w:hAnsi="Open Sans" w:cs="Open Sans"/>
          <w:b/>
          <w:bCs/>
          <w:color w:val="000000"/>
          <w:sz w:val="28"/>
          <w:szCs w:val="28"/>
        </w:rPr>
      </w:pPr>
    </w:p>
    <w:tbl>
      <w:tblPr>
        <w:tblStyle w:val="TableGrid"/>
        <w:tblW w:w="100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4"/>
        <w:gridCol w:w="4726"/>
        <w:gridCol w:w="2340"/>
      </w:tblGrid>
      <w:tr w:rsidR="003F5894" w:rsidRPr="00BE5C8F" w14:paraId="4C39676A" w14:textId="77777777" w:rsidTr="00603AAF">
        <w:tc>
          <w:tcPr>
            <w:tcW w:w="3014" w:type="dxa"/>
          </w:tcPr>
          <w:p w14:paraId="69AA4798" w14:textId="77777777" w:rsidR="003F5894" w:rsidRPr="00BE5C8F" w:rsidRDefault="003F5894" w:rsidP="007E4A2C">
            <w:pPr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b/>
                <w:bCs/>
                <w:sz w:val="28"/>
                <w:szCs w:val="28"/>
              </w:rPr>
              <w:t>Time</w:t>
            </w:r>
          </w:p>
          <w:p w14:paraId="448974C0" w14:textId="77777777" w:rsidR="003F5894" w:rsidRPr="00BE5C8F" w:rsidRDefault="003F5894" w:rsidP="007E4A2C">
            <w:pPr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</w:p>
        </w:tc>
        <w:tc>
          <w:tcPr>
            <w:tcW w:w="4726" w:type="dxa"/>
          </w:tcPr>
          <w:p w14:paraId="6850BE1E" w14:textId="77777777" w:rsidR="003F5894" w:rsidRPr="00BE5C8F" w:rsidRDefault="003F5894" w:rsidP="007E4A2C">
            <w:pPr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b/>
                <w:bCs/>
                <w:sz w:val="28"/>
                <w:szCs w:val="28"/>
              </w:rPr>
              <w:t>Committee</w:t>
            </w:r>
          </w:p>
        </w:tc>
        <w:tc>
          <w:tcPr>
            <w:tcW w:w="2340" w:type="dxa"/>
          </w:tcPr>
          <w:p w14:paraId="7C9A72F7" w14:textId="77777777" w:rsidR="003F5894" w:rsidRPr="00BE5C8F" w:rsidRDefault="003F5894" w:rsidP="007E4A2C">
            <w:pPr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b/>
                <w:bCs/>
                <w:sz w:val="28"/>
                <w:szCs w:val="28"/>
              </w:rPr>
              <w:t>Meeting Room</w:t>
            </w:r>
          </w:p>
        </w:tc>
      </w:tr>
      <w:tr w:rsidR="003F5894" w:rsidRPr="00BE5C8F" w14:paraId="67F38267" w14:textId="77777777" w:rsidTr="00603AAF">
        <w:tc>
          <w:tcPr>
            <w:tcW w:w="3014" w:type="dxa"/>
          </w:tcPr>
          <w:p w14:paraId="514126BF" w14:textId="77777777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8:00 – 8:30 a.m.</w:t>
            </w:r>
          </w:p>
        </w:tc>
        <w:tc>
          <w:tcPr>
            <w:tcW w:w="4726" w:type="dxa"/>
          </w:tcPr>
          <w:p w14:paraId="4B78540A" w14:textId="77777777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Full Program Committee (including all track/ subcommittee members)</w:t>
            </w:r>
          </w:p>
          <w:p w14:paraId="623CD7A0" w14:textId="77777777" w:rsidR="003F5894" w:rsidRPr="00BE5C8F" w:rsidRDefault="003F5894" w:rsidP="00BB4553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340" w:type="dxa"/>
          </w:tcPr>
          <w:p w14:paraId="08A21C1A" w14:textId="77777777" w:rsidR="00F21535" w:rsidRPr="00BE5C8F" w:rsidRDefault="00F21535" w:rsidP="00F21535">
            <w:pPr>
              <w:rPr>
                <w:rFonts w:ascii="Open Sans" w:hAnsi="Open Sans" w:cs="Open Sans"/>
                <w:sz w:val="28"/>
                <w:szCs w:val="28"/>
              </w:rPr>
            </w:pPr>
          </w:p>
          <w:p w14:paraId="3D301C4D" w14:textId="77777777" w:rsidR="00F21535" w:rsidRPr="00BE5C8F" w:rsidRDefault="00F21535" w:rsidP="00F21535">
            <w:pPr>
              <w:rPr>
                <w:rFonts w:ascii="Open Sans" w:hAnsi="Open Sans" w:cs="Open Sans"/>
                <w:sz w:val="28"/>
                <w:szCs w:val="28"/>
              </w:rPr>
            </w:pPr>
          </w:p>
          <w:p w14:paraId="532906B7" w14:textId="07D71451" w:rsidR="003F5894" w:rsidRPr="00BE5C8F" w:rsidRDefault="003F5894" w:rsidP="00F21535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3F5894" w:rsidRPr="00BE5C8F" w14:paraId="6FFFFF54" w14:textId="77777777" w:rsidTr="00603AAF">
        <w:tc>
          <w:tcPr>
            <w:tcW w:w="3014" w:type="dxa"/>
          </w:tcPr>
          <w:p w14:paraId="03DEA727" w14:textId="7AD5F722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8:</w:t>
            </w:r>
            <w:r w:rsidR="00603AAF" w:rsidRPr="00BE5C8F">
              <w:rPr>
                <w:rFonts w:ascii="Open Sans" w:hAnsi="Open Sans" w:cs="Open Sans"/>
                <w:sz w:val="28"/>
                <w:szCs w:val="28"/>
              </w:rPr>
              <w:t>40</w:t>
            </w:r>
            <w:r w:rsidRPr="00BE5C8F">
              <w:rPr>
                <w:rFonts w:ascii="Open Sans" w:hAnsi="Open Sans" w:cs="Open Sans"/>
                <w:sz w:val="28"/>
                <w:szCs w:val="28"/>
              </w:rPr>
              <w:t xml:space="preserve"> – 10:</w:t>
            </w:r>
            <w:r w:rsidR="00603AAF" w:rsidRPr="00BE5C8F">
              <w:rPr>
                <w:rFonts w:ascii="Open Sans" w:hAnsi="Open Sans" w:cs="Open Sans"/>
                <w:sz w:val="28"/>
                <w:szCs w:val="28"/>
              </w:rPr>
              <w:t>10</w:t>
            </w:r>
            <w:r w:rsidRPr="00BE5C8F">
              <w:rPr>
                <w:rFonts w:ascii="Open Sans" w:hAnsi="Open Sans" w:cs="Open Sans"/>
                <w:sz w:val="28"/>
                <w:szCs w:val="28"/>
              </w:rPr>
              <w:t xml:space="preserve"> a.m.</w:t>
            </w:r>
          </w:p>
        </w:tc>
        <w:tc>
          <w:tcPr>
            <w:tcW w:w="4726" w:type="dxa"/>
          </w:tcPr>
          <w:p w14:paraId="33F57AF5" w14:textId="77777777" w:rsidR="00B2299B" w:rsidRPr="00BE5C8F" w:rsidRDefault="00B2299B" w:rsidP="00B2299B">
            <w:pPr>
              <w:rPr>
                <w:rFonts w:ascii="Open Sans" w:eastAsia="Aptos" w:hAnsi="Open Sans" w:cs="Open Sans"/>
                <w:sz w:val="28"/>
                <w:szCs w:val="28"/>
              </w:rPr>
            </w:pPr>
            <w:r w:rsidRPr="00BE5C8F">
              <w:rPr>
                <w:rFonts w:ascii="Open Sans" w:eastAsia="Aptos" w:hAnsi="Open Sans" w:cs="Open Sans"/>
                <w:sz w:val="28"/>
                <w:szCs w:val="28"/>
              </w:rPr>
              <w:t>International Relations Committee</w:t>
            </w:r>
          </w:p>
          <w:p w14:paraId="0FE1DDBC" w14:textId="77777777" w:rsidR="00A1449D" w:rsidRPr="00BE5C8F" w:rsidRDefault="00A1449D" w:rsidP="00A1449D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Exam Resources and Advisory</w:t>
            </w:r>
          </w:p>
          <w:p w14:paraId="346F7753" w14:textId="564C281D" w:rsidR="001D002C" w:rsidRPr="00BE5C8F" w:rsidRDefault="001D002C" w:rsidP="007E4A2C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340" w:type="dxa"/>
          </w:tcPr>
          <w:p w14:paraId="3F97656E" w14:textId="77777777" w:rsidR="00833A10" w:rsidRPr="00BE5C8F" w:rsidRDefault="00833A10" w:rsidP="007E4A2C">
            <w:pPr>
              <w:rPr>
                <w:rFonts w:ascii="Open Sans" w:hAnsi="Open Sans" w:cs="Open Sans"/>
                <w:sz w:val="28"/>
                <w:szCs w:val="28"/>
              </w:rPr>
            </w:pPr>
          </w:p>
          <w:p w14:paraId="33416D04" w14:textId="22B56826" w:rsidR="00833A10" w:rsidRPr="00BE5C8F" w:rsidRDefault="00833A10" w:rsidP="007E4A2C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3F5894" w:rsidRPr="00BE5C8F" w14:paraId="5E723892" w14:textId="77777777" w:rsidTr="00603AAF">
        <w:tc>
          <w:tcPr>
            <w:tcW w:w="3014" w:type="dxa"/>
          </w:tcPr>
          <w:p w14:paraId="26660817" w14:textId="6D523CD4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10:</w:t>
            </w:r>
            <w:r w:rsidR="00603AAF" w:rsidRPr="00BE5C8F">
              <w:rPr>
                <w:rFonts w:ascii="Open Sans" w:hAnsi="Open Sans" w:cs="Open Sans"/>
                <w:sz w:val="28"/>
                <w:szCs w:val="28"/>
              </w:rPr>
              <w:t>20</w:t>
            </w:r>
            <w:r w:rsidRPr="00BE5C8F">
              <w:rPr>
                <w:rFonts w:ascii="Open Sans" w:hAnsi="Open Sans" w:cs="Open Sans"/>
                <w:sz w:val="28"/>
                <w:szCs w:val="28"/>
              </w:rPr>
              <w:t xml:space="preserve"> – 11:</w:t>
            </w:r>
            <w:r w:rsidR="00603AAF" w:rsidRPr="00BE5C8F">
              <w:rPr>
                <w:rFonts w:ascii="Open Sans" w:hAnsi="Open Sans" w:cs="Open Sans"/>
                <w:sz w:val="28"/>
                <w:szCs w:val="28"/>
              </w:rPr>
              <w:t>50</w:t>
            </w:r>
            <w:r w:rsidRPr="00BE5C8F">
              <w:rPr>
                <w:rFonts w:ascii="Open Sans" w:hAnsi="Open Sans" w:cs="Open Sans"/>
                <w:sz w:val="28"/>
                <w:szCs w:val="28"/>
              </w:rPr>
              <w:t xml:space="preserve"> a.m.</w:t>
            </w:r>
          </w:p>
        </w:tc>
        <w:tc>
          <w:tcPr>
            <w:tcW w:w="4726" w:type="dxa"/>
          </w:tcPr>
          <w:p w14:paraId="27F365C7" w14:textId="23BF359C" w:rsidR="00A1449D" w:rsidRPr="00BE5C8F" w:rsidRDefault="00A1449D" w:rsidP="00A1449D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Education &amp; Training Committee</w:t>
            </w:r>
            <w:r w:rsidR="001D0721" w:rsidRPr="00BE5C8F">
              <w:rPr>
                <w:rFonts w:ascii="Open Sans" w:hAnsi="Open Sans" w:cs="Open Sans"/>
                <w:sz w:val="28"/>
                <w:szCs w:val="28"/>
              </w:rPr>
              <w:t xml:space="preserve"> </w:t>
            </w:r>
          </w:p>
          <w:p w14:paraId="60B99EE1" w14:textId="04BDD6BC" w:rsidR="00833A10" w:rsidRPr="00BE5C8F" w:rsidRDefault="00833A10" w:rsidP="00A1449D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eastAsia="Aptos" w:hAnsi="Open Sans" w:cs="Open Sans"/>
                <w:sz w:val="28"/>
                <w:szCs w:val="28"/>
              </w:rPr>
              <w:t xml:space="preserve">DEI Committee </w:t>
            </w:r>
          </w:p>
          <w:p w14:paraId="24EB893E" w14:textId="77777777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340" w:type="dxa"/>
          </w:tcPr>
          <w:p w14:paraId="35F6F719" w14:textId="7858ADAA" w:rsidR="003F5894" w:rsidRPr="00BE5C8F" w:rsidRDefault="003F5894" w:rsidP="00F21535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3F5894" w:rsidRPr="00BE5C8F" w14:paraId="763301EA" w14:textId="77777777" w:rsidTr="00603AAF">
        <w:tc>
          <w:tcPr>
            <w:tcW w:w="3014" w:type="dxa"/>
          </w:tcPr>
          <w:p w14:paraId="5EF1259C" w14:textId="1A9F5714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11:</w:t>
            </w:r>
            <w:r w:rsidR="00603AAF" w:rsidRPr="00BE5C8F">
              <w:rPr>
                <w:rFonts w:ascii="Open Sans" w:hAnsi="Open Sans" w:cs="Open Sans"/>
                <w:sz w:val="28"/>
                <w:szCs w:val="28"/>
              </w:rPr>
              <w:t>50</w:t>
            </w:r>
            <w:r w:rsidRPr="00BE5C8F">
              <w:rPr>
                <w:rFonts w:ascii="Open Sans" w:hAnsi="Open Sans" w:cs="Open Sans"/>
                <w:sz w:val="28"/>
                <w:szCs w:val="28"/>
              </w:rPr>
              <w:t xml:space="preserve"> a.m.–</w:t>
            </w:r>
            <w:r w:rsidR="00917B2B" w:rsidRPr="00BE5C8F">
              <w:rPr>
                <w:rFonts w:ascii="Open Sans" w:hAnsi="Open Sans" w:cs="Open Sans"/>
                <w:sz w:val="28"/>
                <w:szCs w:val="28"/>
              </w:rPr>
              <w:t>1</w:t>
            </w:r>
            <w:r w:rsidRPr="00BE5C8F">
              <w:rPr>
                <w:rFonts w:ascii="Open Sans" w:hAnsi="Open Sans" w:cs="Open Sans"/>
                <w:sz w:val="28"/>
                <w:szCs w:val="28"/>
              </w:rPr>
              <w:t>:</w:t>
            </w:r>
            <w:r w:rsidR="00917B2B" w:rsidRPr="00BE5C8F">
              <w:rPr>
                <w:rFonts w:ascii="Open Sans" w:hAnsi="Open Sans" w:cs="Open Sans"/>
                <w:sz w:val="28"/>
                <w:szCs w:val="28"/>
              </w:rPr>
              <w:t>00</w:t>
            </w:r>
            <w:r w:rsidRPr="00BE5C8F">
              <w:rPr>
                <w:rFonts w:ascii="Open Sans" w:hAnsi="Open Sans" w:cs="Open Sans"/>
                <w:sz w:val="28"/>
                <w:szCs w:val="28"/>
              </w:rPr>
              <w:t xml:space="preserve"> p.m.</w:t>
            </w:r>
          </w:p>
        </w:tc>
        <w:tc>
          <w:tcPr>
            <w:tcW w:w="4726" w:type="dxa"/>
          </w:tcPr>
          <w:p w14:paraId="643CB314" w14:textId="77777777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Committee Member Lunch</w:t>
            </w:r>
          </w:p>
          <w:p w14:paraId="07AEE534" w14:textId="77777777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F6F91A2" w14:textId="77777777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3F5894" w:rsidRPr="00BE5C8F" w14:paraId="08FDF18F" w14:textId="77777777" w:rsidTr="00603AAF">
        <w:tc>
          <w:tcPr>
            <w:tcW w:w="3014" w:type="dxa"/>
          </w:tcPr>
          <w:p w14:paraId="1DDD56D6" w14:textId="401BC70C" w:rsidR="003F5894" w:rsidRPr="00BE5C8F" w:rsidRDefault="00917B2B" w:rsidP="007E4A2C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1</w:t>
            </w:r>
            <w:r w:rsidR="003F5894" w:rsidRPr="00BE5C8F">
              <w:rPr>
                <w:rFonts w:ascii="Open Sans" w:hAnsi="Open Sans" w:cs="Open Sans"/>
                <w:sz w:val="28"/>
                <w:szCs w:val="28"/>
              </w:rPr>
              <w:t>:</w:t>
            </w:r>
            <w:r w:rsidRPr="00BE5C8F">
              <w:rPr>
                <w:rFonts w:ascii="Open Sans" w:hAnsi="Open Sans" w:cs="Open Sans"/>
                <w:sz w:val="28"/>
                <w:szCs w:val="28"/>
              </w:rPr>
              <w:t>00</w:t>
            </w:r>
            <w:r w:rsidR="003F5894" w:rsidRPr="00BE5C8F">
              <w:rPr>
                <w:rFonts w:ascii="Open Sans" w:hAnsi="Open Sans" w:cs="Open Sans"/>
                <w:sz w:val="28"/>
                <w:szCs w:val="28"/>
              </w:rPr>
              <w:t xml:space="preserve"> – 2:</w:t>
            </w:r>
            <w:r w:rsidRPr="00BE5C8F">
              <w:rPr>
                <w:rFonts w:ascii="Open Sans" w:hAnsi="Open Sans" w:cs="Open Sans"/>
                <w:sz w:val="28"/>
                <w:szCs w:val="28"/>
              </w:rPr>
              <w:t>30</w:t>
            </w:r>
            <w:r w:rsidR="003F5894" w:rsidRPr="00BE5C8F">
              <w:rPr>
                <w:rFonts w:ascii="Open Sans" w:hAnsi="Open Sans" w:cs="Open Sans"/>
                <w:sz w:val="28"/>
                <w:szCs w:val="28"/>
              </w:rPr>
              <w:t xml:space="preserve"> p.m.</w:t>
            </w:r>
          </w:p>
        </w:tc>
        <w:tc>
          <w:tcPr>
            <w:tcW w:w="4726" w:type="dxa"/>
          </w:tcPr>
          <w:p w14:paraId="5499F0F1" w14:textId="77777777" w:rsidR="00B2299B" w:rsidRDefault="00B2299B" w:rsidP="00B2299B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Regulatory Agency Administration</w:t>
            </w:r>
          </w:p>
          <w:p w14:paraId="2589C542" w14:textId="77777777" w:rsidR="003F5894" w:rsidRPr="00BE5C8F" w:rsidRDefault="003F5894" w:rsidP="00BB4553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A78D7DB" w14:textId="77777777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3F5894" w:rsidRPr="00BE5C8F" w14:paraId="3A0AEAEA" w14:textId="77777777" w:rsidTr="00603AAF">
        <w:tc>
          <w:tcPr>
            <w:tcW w:w="3014" w:type="dxa"/>
          </w:tcPr>
          <w:p w14:paraId="1128BE50" w14:textId="060592D8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2:</w:t>
            </w:r>
            <w:r w:rsidR="00917B2B" w:rsidRPr="00BE5C8F">
              <w:rPr>
                <w:rFonts w:ascii="Open Sans" w:hAnsi="Open Sans" w:cs="Open Sans"/>
                <w:sz w:val="28"/>
                <w:szCs w:val="28"/>
              </w:rPr>
              <w:t>40</w:t>
            </w:r>
            <w:r w:rsidRPr="00BE5C8F">
              <w:rPr>
                <w:rFonts w:ascii="Open Sans" w:hAnsi="Open Sans" w:cs="Open Sans"/>
                <w:sz w:val="28"/>
                <w:szCs w:val="28"/>
              </w:rPr>
              <w:t xml:space="preserve"> – 5:</w:t>
            </w:r>
            <w:r w:rsidR="00917B2B" w:rsidRPr="00BE5C8F">
              <w:rPr>
                <w:rFonts w:ascii="Open Sans" w:hAnsi="Open Sans" w:cs="Open Sans"/>
                <w:sz w:val="28"/>
                <w:szCs w:val="28"/>
              </w:rPr>
              <w:t>00</w:t>
            </w:r>
            <w:r w:rsidRPr="00BE5C8F">
              <w:rPr>
                <w:rFonts w:ascii="Open Sans" w:hAnsi="Open Sans" w:cs="Open Sans"/>
                <w:sz w:val="28"/>
                <w:szCs w:val="28"/>
              </w:rPr>
              <w:t xml:space="preserve"> p.m.</w:t>
            </w:r>
          </w:p>
        </w:tc>
        <w:tc>
          <w:tcPr>
            <w:tcW w:w="4726" w:type="dxa"/>
          </w:tcPr>
          <w:p w14:paraId="6319C1DA" w14:textId="77777777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CLEAR Board of Directors</w:t>
            </w:r>
          </w:p>
          <w:p w14:paraId="6E2EAA46" w14:textId="77777777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340" w:type="dxa"/>
          </w:tcPr>
          <w:p w14:paraId="0F4736B8" w14:textId="7D835031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3F5894" w:rsidRPr="00BE5C8F" w14:paraId="0F9FBC1E" w14:textId="77777777" w:rsidTr="00603AAF">
        <w:tc>
          <w:tcPr>
            <w:tcW w:w="3014" w:type="dxa"/>
          </w:tcPr>
          <w:p w14:paraId="4FE2E414" w14:textId="77777777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5:30 – 7:00 p.m.</w:t>
            </w:r>
          </w:p>
        </w:tc>
        <w:tc>
          <w:tcPr>
            <w:tcW w:w="4726" w:type="dxa"/>
          </w:tcPr>
          <w:p w14:paraId="4E54C1A2" w14:textId="240127AB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  <w:r w:rsidRPr="00BE5C8F">
              <w:rPr>
                <w:rFonts w:ascii="Open Sans" w:hAnsi="Open Sans" w:cs="Open Sans"/>
                <w:sz w:val="28"/>
                <w:szCs w:val="28"/>
              </w:rPr>
              <w:t>Welcome Reception</w:t>
            </w:r>
            <w:r w:rsidR="00CF10D9" w:rsidRPr="00BE5C8F">
              <w:rPr>
                <w:rFonts w:ascii="Open Sans" w:hAnsi="Open Sans" w:cs="Open Sans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</w:tcPr>
          <w:p w14:paraId="2495530C" w14:textId="31A86395" w:rsidR="003F5894" w:rsidRPr="00BE5C8F" w:rsidRDefault="003F5894" w:rsidP="007E4A2C">
            <w:pPr>
              <w:rPr>
                <w:rFonts w:ascii="Open Sans" w:hAnsi="Open Sans" w:cs="Open Sans"/>
                <w:sz w:val="28"/>
                <w:szCs w:val="28"/>
              </w:rPr>
            </w:pPr>
          </w:p>
        </w:tc>
      </w:tr>
    </w:tbl>
    <w:p w14:paraId="19946699" w14:textId="72BD77CF" w:rsidR="00DC174A" w:rsidRDefault="00DC174A" w:rsidP="00D51C2A">
      <w:pPr>
        <w:tabs>
          <w:tab w:val="left" w:pos="2880"/>
          <w:tab w:val="left" w:pos="3544"/>
        </w:tabs>
        <w:spacing w:before="287" w:after="120" w:line="260" w:lineRule="exact"/>
        <w:textAlignment w:val="baseline"/>
        <w:rPr>
          <w:rFonts w:ascii="Open Sans" w:eastAsia="Georgia" w:hAnsi="Open Sans" w:cs="Open Sans"/>
          <w:color w:val="000000"/>
          <w:sz w:val="24"/>
        </w:rPr>
      </w:pPr>
    </w:p>
    <w:p w14:paraId="0221E496" w14:textId="0FDAA396" w:rsidR="002A371F" w:rsidRPr="00C23758" w:rsidRDefault="00B278DD" w:rsidP="0074557D">
      <w:pPr>
        <w:tabs>
          <w:tab w:val="left" w:pos="3060"/>
          <w:tab w:val="left" w:pos="3544"/>
        </w:tabs>
        <w:spacing w:before="280" w:after="280"/>
        <w:textAlignment w:val="baseline"/>
        <w:rPr>
          <w:rFonts w:ascii="Open Sans" w:eastAsia="Georgia" w:hAnsi="Open Sans" w:cs="Open Sans"/>
          <w:color w:val="000000"/>
          <w:sz w:val="28"/>
          <w:szCs w:val="28"/>
        </w:rPr>
      </w:pPr>
      <w:r w:rsidRPr="00F3521B">
        <w:rPr>
          <w:rFonts w:ascii="Open Sans" w:eastAsia="Georgia" w:hAnsi="Open Sans" w:cs="Open Sans"/>
          <w:b/>
          <w:bCs/>
          <w:color w:val="000000"/>
          <w:sz w:val="32"/>
          <w:szCs w:val="32"/>
        </w:rPr>
        <w:t>Wednesday, September 16</w:t>
      </w:r>
      <w:r w:rsidR="002A371F" w:rsidRPr="00C23758">
        <w:rPr>
          <w:rFonts w:ascii="Open Sans" w:eastAsia="Georgia" w:hAnsi="Open Sans" w:cs="Open Sans"/>
          <w:color w:val="000000"/>
          <w:sz w:val="28"/>
          <w:szCs w:val="28"/>
        </w:rPr>
        <w:br/>
        <w:t>11:45 a.m.-12:45 p.m.</w:t>
      </w:r>
      <w:r w:rsidR="002A371F" w:rsidRPr="00C23758">
        <w:rPr>
          <w:rFonts w:ascii="Open Sans" w:eastAsia="Georgia" w:hAnsi="Open Sans" w:cs="Open Sans"/>
          <w:color w:val="000000"/>
          <w:sz w:val="28"/>
          <w:szCs w:val="28"/>
        </w:rPr>
        <w:tab/>
      </w:r>
      <w:r w:rsidR="00C23758" w:rsidRPr="00C23758">
        <w:rPr>
          <w:rFonts w:ascii="Open Sans" w:eastAsia="Georgia" w:hAnsi="Open Sans" w:cs="Open Sans"/>
          <w:color w:val="000000"/>
          <w:sz w:val="28"/>
          <w:szCs w:val="28"/>
        </w:rPr>
        <w:t xml:space="preserve">Central/Consolidated Agency Working Group </w:t>
      </w:r>
      <w:r w:rsidR="00C23758" w:rsidRPr="00C23758">
        <w:rPr>
          <w:rFonts w:ascii="Open Sans" w:eastAsia="Georgia" w:hAnsi="Open Sans" w:cs="Open Sans"/>
          <w:color w:val="000000"/>
          <w:sz w:val="28"/>
          <w:szCs w:val="28"/>
        </w:rPr>
        <w:t>will</w:t>
      </w:r>
      <w:r w:rsidR="00344DDA">
        <w:rPr>
          <w:rFonts w:ascii="Open Sans" w:eastAsia="Georgia" w:hAnsi="Open Sans" w:cs="Open Sans"/>
          <w:color w:val="000000"/>
          <w:sz w:val="28"/>
          <w:szCs w:val="28"/>
        </w:rPr>
        <w:br/>
      </w:r>
      <w:r w:rsidR="00344DDA">
        <w:rPr>
          <w:rFonts w:ascii="Open Sans" w:eastAsia="Georgia" w:hAnsi="Open Sans" w:cs="Open Sans"/>
          <w:color w:val="000000"/>
          <w:sz w:val="28"/>
          <w:szCs w:val="28"/>
        </w:rPr>
        <w:tab/>
      </w:r>
      <w:r w:rsidR="00C23758" w:rsidRPr="00C23758">
        <w:rPr>
          <w:rFonts w:ascii="Open Sans" w:eastAsia="Georgia" w:hAnsi="Open Sans" w:cs="Open Sans"/>
          <w:color w:val="000000"/>
          <w:sz w:val="28"/>
          <w:szCs w:val="28"/>
        </w:rPr>
        <w:t>meet during the lunch break</w:t>
      </w:r>
    </w:p>
    <w:p w14:paraId="2E29D827" w14:textId="77777777" w:rsidR="00D51C2A" w:rsidRPr="00BE5C8F" w:rsidRDefault="00D51C2A" w:rsidP="00D51C2A">
      <w:pPr>
        <w:tabs>
          <w:tab w:val="left" w:pos="2880"/>
          <w:tab w:val="left" w:pos="3544"/>
        </w:tabs>
        <w:spacing w:line="260" w:lineRule="exact"/>
        <w:textAlignment w:val="baseline"/>
        <w:rPr>
          <w:rFonts w:ascii="Open Sans" w:eastAsia="Arial" w:hAnsi="Open Sans" w:cs="Open Sans"/>
          <w:i/>
          <w:iCs/>
          <w:color w:val="000000"/>
          <w:spacing w:val="-7"/>
          <w:sz w:val="20"/>
          <w:szCs w:val="20"/>
        </w:rPr>
      </w:pPr>
    </w:p>
    <w:p w14:paraId="03A691F9" w14:textId="349E0B72" w:rsidR="00D51C2A" w:rsidRDefault="00D51C2A" w:rsidP="00D51C2A">
      <w:pPr>
        <w:tabs>
          <w:tab w:val="left" w:pos="2880"/>
          <w:tab w:val="left" w:pos="3544"/>
        </w:tabs>
        <w:spacing w:line="260" w:lineRule="exact"/>
        <w:jc w:val="center"/>
        <w:textAlignment w:val="baseline"/>
        <w:rPr>
          <w:rFonts w:ascii="Open Sans" w:eastAsia="Arial" w:hAnsi="Open Sans" w:cs="Open Sans"/>
          <w:i/>
          <w:iCs/>
          <w:color w:val="000000"/>
          <w:spacing w:val="-7"/>
          <w:sz w:val="20"/>
          <w:szCs w:val="20"/>
        </w:rPr>
      </w:pPr>
      <w:r w:rsidRPr="00BE5C8F">
        <w:rPr>
          <w:rFonts w:ascii="Open Sans" w:eastAsia="Arial" w:hAnsi="Open Sans" w:cs="Open Sans"/>
          <w:i/>
          <w:iCs/>
          <w:color w:val="000000"/>
          <w:spacing w:val="-7"/>
          <w:sz w:val="20"/>
          <w:szCs w:val="20"/>
        </w:rPr>
        <w:t>This draft agenda is made available for travel planning purposes. Meeting times are subject to change.</w:t>
      </w:r>
    </w:p>
    <w:p w14:paraId="675B76BA" w14:textId="60526858" w:rsidR="007E643D" w:rsidRPr="00BE5C8F" w:rsidRDefault="007E643D" w:rsidP="00D51C2A">
      <w:pPr>
        <w:tabs>
          <w:tab w:val="left" w:pos="2880"/>
          <w:tab w:val="left" w:pos="3544"/>
        </w:tabs>
        <w:spacing w:line="260" w:lineRule="exact"/>
        <w:jc w:val="center"/>
        <w:textAlignment w:val="baseline"/>
        <w:rPr>
          <w:rFonts w:ascii="Open Sans" w:eastAsia="Arial" w:hAnsi="Open Sans" w:cs="Open Sans"/>
          <w:i/>
          <w:iCs/>
          <w:color w:val="000000"/>
          <w:spacing w:val="-7"/>
          <w:sz w:val="20"/>
          <w:szCs w:val="20"/>
        </w:rPr>
      </w:pPr>
      <w:r>
        <w:rPr>
          <w:rFonts w:ascii="Open Sans" w:eastAsia="Arial" w:hAnsi="Open Sans" w:cs="Open Sans"/>
          <w:i/>
          <w:iCs/>
          <w:color w:val="000000"/>
          <w:spacing w:val="-7"/>
          <w:sz w:val="20"/>
          <w:szCs w:val="20"/>
        </w:rPr>
        <w:t xml:space="preserve">Times listed are in U.S. Pacific Daylight </w:t>
      </w:r>
      <w:proofErr w:type="spellStart"/>
      <w:r>
        <w:rPr>
          <w:rFonts w:ascii="Open Sans" w:eastAsia="Arial" w:hAnsi="Open Sans" w:cs="Open Sans"/>
          <w:i/>
          <w:iCs/>
          <w:color w:val="000000"/>
          <w:spacing w:val="-7"/>
          <w:sz w:val="20"/>
          <w:szCs w:val="20"/>
        </w:rPr>
        <w:t>TIme</w:t>
      </w:r>
      <w:proofErr w:type="spellEnd"/>
    </w:p>
    <w:sectPr w:rsidR="007E643D" w:rsidRPr="00BE5C8F" w:rsidSect="007E643D">
      <w:type w:val="continuous"/>
      <w:pgSz w:w="12240" w:h="15840"/>
      <w:pgMar w:top="630" w:right="1440" w:bottom="204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Georgia">
    <w:charset w:val="00"/>
    <w:pitch w:val="variable"/>
    <w:family w:val="roman"/>
    <w:panose1 w:val="02020603050405020304"/>
  </w:font>
  <w:font w:name="Arial">
    <w:charset w:val="00"/>
    <w:pitch w:val="variable"/>
    <w:family w:val="swiss"/>
    <w:panose1 w:val="02020603050405020304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Mze2NAaxzIxNlHSUglOLizPz80AKjGsBWezy2iwAAAA="/>
  </w:docVars>
  <w:rsids>
    <w:rsidRoot w:val="00DC174A"/>
    <w:rsid w:val="00026BE4"/>
    <w:rsid w:val="000A32F6"/>
    <w:rsid w:val="000F4511"/>
    <w:rsid w:val="00126A31"/>
    <w:rsid w:val="00162AFD"/>
    <w:rsid w:val="001C3519"/>
    <w:rsid w:val="001D002C"/>
    <w:rsid w:val="001D0721"/>
    <w:rsid w:val="002555F2"/>
    <w:rsid w:val="00261D2E"/>
    <w:rsid w:val="00280369"/>
    <w:rsid w:val="002818A1"/>
    <w:rsid w:val="002A371F"/>
    <w:rsid w:val="002D2A73"/>
    <w:rsid w:val="002F1102"/>
    <w:rsid w:val="00305F76"/>
    <w:rsid w:val="00344DDA"/>
    <w:rsid w:val="00351BA3"/>
    <w:rsid w:val="003807B9"/>
    <w:rsid w:val="003F5894"/>
    <w:rsid w:val="004529B4"/>
    <w:rsid w:val="00452A0B"/>
    <w:rsid w:val="004C66FF"/>
    <w:rsid w:val="005132A5"/>
    <w:rsid w:val="005E07DF"/>
    <w:rsid w:val="00603AAF"/>
    <w:rsid w:val="0060730F"/>
    <w:rsid w:val="00633496"/>
    <w:rsid w:val="006701BB"/>
    <w:rsid w:val="006775FC"/>
    <w:rsid w:val="006A6A67"/>
    <w:rsid w:val="0074557D"/>
    <w:rsid w:val="00756032"/>
    <w:rsid w:val="007A5B28"/>
    <w:rsid w:val="007E4A2C"/>
    <w:rsid w:val="007E643D"/>
    <w:rsid w:val="0080465C"/>
    <w:rsid w:val="00806E28"/>
    <w:rsid w:val="00823917"/>
    <w:rsid w:val="008301CD"/>
    <w:rsid w:val="00833A10"/>
    <w:rsid w:val="008C31EF"/>
    <w:rsid w:val="00917B2B"/>
    <w:rsid w:val="00936138"/>
    <w:rsid w:val="00962955"/>
    <w:rsid w:val="009709D5"/>
    <w:rsid w:val="009D3FBF"/>
    <w:rsid w:val="009D5E55"/>
    <w:rsid w:val="00A079E4"/>
    <w:rsid w:val="00A1449D"/>
    <w:rsid w:val="00A406AD"/>
    <w:rsid w:val="00A426AE"/>
    <w:rsid w:val="00A465D8"/>
    <w:rsid w:val="00A467AD"/>
    <w:rsid w:val="00AB2B34"/>
    <w:rsid w:val="00AB74C4"/>
    <w:rsid w:val="00AC3048"/>
    <w:rsid w:val="00AE3B77"/>
    <w:rsid w:val="00AF3C98"/>
    <w:rsid w:val="00B01237"/>
    <w:rsid w:val="00B11DE5"/>
    <w:rsid w:val="00B2299B"/>
    <w:rsid w:val="00B278DD"/>
    <w:rsid w:val="00B40093"/>
    <w:rsid w:val="00B60BFD"/>
    <w:rsid w:val="00B80795"/>
    <w:rsid w:val="00BB4553"/>
    <w:rsid w:val="00BB4C84"/>
    <w:rsid w:val="00BD66FF"/>
    <w:rsid w:val="00BE5C8F"/>
    <w:rsid w:val="00C05EFA"/>
    <w:rsid w:val="00C23758"/>
    <w:rsid w:val="00C37E6C"/>
    <w:rsid w:val="00CB26CE"/>
    <w:rsid w:val="00CC5272"/>
    <w:rsid w:val="00CC60A9"/>
    <w:rsid w:val="00CF10D9"/>
    <w:rsid w:val="00D05DB4"/>
    <w:rsid w:val="00D51C2A"/>
    <w:rsid w:val="00DA7B80"/>
    <w:rsid w:val="00DC174A"/>
    <w:rsid w:val="00DD3790"/>
    <w:rsid w:val="00DE65D6"/>
    <w:rsid w:val="00E07174"/>
    <w:rsid w:val="00E35FCC"/>
    <w:rsid w:val="00E67DA5"/>
    <w:rsid w:val="00E83F5A"/>
    <w:rsid w:val="00EA53D2"/>
    <w:rsid w:val="00F21535"/>
    <w:rsid w:val="00F32485"/>
    <w:rsid w:val="00F3521B"/>
    <w:rsid w:val="00F80B29"/>
    <w:rsid w:val="00FC2244"/>
    <w:rsid w:val="52469EF9"/>
    <w:rsid w:val="7B16A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B335DC"/>
  <w15:docId w15:val="{761AAD31-AE2C-4AD5-B657-82D1CBD0B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5894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drId3" Type="http://schemas.openxmlformats.org/wordprocessingml/2006/fontTable" Target="fontTable0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1F134F8B20C4F9998F0FAB681540D" ma:contentTypeVersion="22" ma:contentTypeDescription="Create a new document." ma:contentTypeScope="" ma:versionID="6bc2c2dd3f7327a4f3d3917f00c3349d">
  <xsd:schema xmlns:xsd="http://www.w3.org/2001/XMLSchema" xmlns:xs="http://www.w3.org/2001/XMLSchema" xmlns:p="http://schemas.microsoft.com/office/2006/metadata/properties" xmlns:ns2="277733ab-7768-4e5f-b650-473af56304f5" xmlns:ns3="453ad2f9-3aaf-4af2-9ca5-7668cece31c3" targetNamespace="http://schemas.microsoft.com/office/2006/metadata/properties" ma:root="true" ma:fieldsID="95c8f980110d42bec7491c84b66d80f1" ns2:_="" ns3:_="">
    <xsd:import namespace="277733ab-7768-4e5f-b650-473af56304f5"/>
    <xsd:import namespace="453ad2f9-3aaf-4af2-9ca5-7668cece31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733ab-7768-4e5f-b650-473af56304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947c16d-e634-47a2-959e-fc0ef186f1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ad2f9-3aaf-4af2-9ca5-7668cece31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2a2ee3-2f06-45fa-85dd-ee215806186c}" ma:internalName="TaxCatchAll" ma:showField="CatchAllData" ma:web="453ad2f9-3aaf-4af2-9ca5-7668cece31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7733ab-7768-4e5f-b650-473af56304f5">
      <Terms xmlns="http://schemas.microsoft.com/office/infopath/2007/PartnerControls"/>
    </lcf76f155ced4ddcb4097134ff3c332f>
    <TaxCatchAll xmlns="453ad2f9-3aaf-4af2-9ca5-7668cece31c3" xsi:nil="true"/>
  </documentManagement>
</p:properties>
</file>

<file path=customXml/itemProps1.xml><?xml version="1.0" encoding="utf-8"?>
<ds:datastoreItem xmlns:ds="http://schemas.openxmlformats.org/officeDocument/2006/customXml" ds:itemID="{32B24E35-0F28-4B33-93F3-621999CA07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733ab-7768-4e5f-b650-473af56304f5"/>
    <ds:schemaRef ds:uri="453ad2f9-3aaf-4af2-9ca5-7668cece31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272C4E-1502-40C1-9363-6B6A4A18E8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4F3E70-C1B2-42C3-8F2D-391CEC7824E3}">
  <ds:schemaRefs>
    <ds:schemaRef ds:uri="http://schemas.microsoft.com/office/2006/metadata/properties"/>
    <ds:schemaRef ds:uri="http://schemas.microsoft.com/office/infopath/2007/PartnerControls"/>
    <ds:schemaRef ds:uri="277733ab-7768-4e5f-b650-473af56304f5"/>
    <ds:schemaRef ds:uri="453ad2f9-3aaf-4af2-9ca5-7668cece31c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720</Characters>
  <Application>Microsoft Office Word</Application>
  <DocSecurity>0</DocSecurity>
  <Lines>65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e Markey</dc:creator>
  <cp:keywords/>
  <cp:lastModifiedBy>Stephanie Thompson</cp:lastModifiedBy>
  <cp:revision>2</cp:revision>
  <dcterms:created xsi:type="dcterms:W3CDTF">2026-07-08T17:01:00Z</dcterms:created>
  <dcterms:modified xsi:type="dcterms:W3CDTF">2026-07-08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30450723f724a2676c056a3cf431df9ffc05d4959b0779a47518218fd7c799</vt:lpwstr>
  </property>
  <property fmtid="{D5CDD505-2E9C-101B-9397-08002B2CF9AE}" pid="3" name="ContentTypeId">
    <vt:lpwstr>0x01010090D1F134F8B20C4F9998F0FAB681540D</vt:lpwstr>
  </property>
  <property fmtid="{D5CDD505-2E9C-101B-9397-08002B2CF9AE}" pid="4" name="MediaServiceImageTags">
    <vt:lpwstr/>
  </property>
</Properties>
</file>